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pPr>
        <w:rPr>
          <w:rFonts w:hint="eastAsia"/>
        </w:rPr>
      </w:pPr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pPr>
        <w:rPr>
          <w:rFonts w:hint="eastAsia"/>
        </w:rPr>
      </w:pPr>
      <w:r>
        <w:lastRenderedPageBreak/>
        <w:t>Package size: 1</w:t>
      </w:r>
      <w:r>
        <w:t>00</w:t>
      </w:r>
      <w:r>
        <w:t>, loaded records: 50</w:t>
      </w:r>
      <w:r>
        <w:t>0</w:t>
      </w:r>
      <w:r>
        <w:t>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30C9BB62" w:rsidR="00CA4669" w:rsidRDefault="005A7D63">
      <w:r>
        <w:rPr>
          <w:noProof/>
        </w:rPr>
        <w:drawing>
          <wp:inline distT="0" distB="0" distL="0" distR="0" wp14:anchorId="1C3CC174" wp14:editId="7A2D23F7">
            <wp:extent cx="5274310" cy="2566670"/>
            <wp:effectExtent l="0" t="0" r="2540" b="5080"/>
            <wp:docPr id="11" name="图片 1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电脑屏幕的照片上有文字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73CC" w14:textId="72B095EC" w:rsidR="005A7D63" w:rsidRDefault="005A7D63">
      <w:r>
        <w:rPr>
          <w:noProof/>
        </w:rPr>
        <w:drawing>
          <wp:inline distT="0" distB="0" distL="0" distR="0" wp14:anchorId="726665CD" wp14:editId="404D557E">
            <wp:extent cx="5274310" cy="2295525"/>
            <wp:effectExtent l="0" t="0" r="2540" b="952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73C5" w14:textId="3D8A4247" w:rsidR="005A7D63" w:rsidRDefault="005A7D63"/>
    <w:p w14:paraId="7C1D856A" w14:textId="13943BBB" w:rsidR="005A7D63" w:rsidRDefault="005A7D63"/>
    <w:p w14:paraId="599C86D0" w14:textId="1058AF80" w:rsidR="005A7D63" w:rsidRDefault="005A7D63" w:rsidP="005A7D63">
      <w:pPr>
        <w:rPr>
          <w:rFonts w:hint="eastAsia"/>
        </w:rPr>
      </w:pPr>
      <w:r>
        <w:t>Package size: 100</w:t>
      </w:r>
      <w:r>
        <w:t>00</w:t>
      </w:r>
      <w:r>
        <w:t>, loaded records: 500,000</w:t>
      </w:r>
    </w:p>
    <w:p w14:paraId="38C4311A" w14:textId="4D8B82DC" w:rsidR="005A7D63" w:rsidRDefault="007C2B37">
      <w:r>
        <w:rPr>
          <w:noProof/>
        </w:rPr>
        <w:lastRenderedPageBreak/>
        <w:drawing>
          <wp:inline distT="0" distB="0" distL="0" distR="0" wp14:anchorId="758A21B5" wp14:editId="2D4F12A8">
            <wp:extent cx="5274310" cy="2529205"/>
            <wp:effectExtent l="0" t="0" r="2540" b="4445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04DD" w14:textId="032A3947" w:rsidR="007C2B37" w:rsidRDefault="007C2B37">
      <w:r>
        <w:rPr>
          <w:noProof/>
        </w:rPr>
        <w:drawing>
          <wp:inline distT="0" distB="0" distL="0" distR="0" wp14:anchorId="474805D9" wp14:editId="231BF8F3">
            <wp:extent cx="5274310" cy="2420620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18B6" w14:textId="1A94AF46" w:rsidR="007C2B37" w:rsidRDefault="007C2B37"/>
    <w:p w14:paraId="5514E0E4" w14:textId="47F82DE8" w:rsidR="007C2B37" w:rsidRDefault="007C2B37">
      <w:r>
        <w:rPr>
          <w:noProof/>
        </w:rPr>
        <w:drawing>
          <wp:inline distT="0" distB="0" distL="0" distR="0" wp14:anchorId="27E305E8" wp14:editId="28044C84">
            <wp:extent cx="5274310" cy="2422525"/>
            <wp:effectExtent l="0" t="0" r="254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601D6" w14:textId="50575B6C" w:rsidR="007C2B37" w:rsidRDefault="007C2B37">
      <w:r>
        <w:rPr>
          <w:noProof/>
        </w:rPr>
        <w:lastRenderedPageBreak/>
        <w:drawing>
          <wp:inline distT="0" distB="0" distL="0" distR="0" wp14:anchorId="518B513E" wp14:editId="4984E2EF">
            <wp:extent cx="5274310" cy="2348230"/>
            <wp:effectExtent l="0" t="0" r="254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130E" w14:textId="3AF6CB3D" w:rsidR="00AC4A01" w:rsidRDefault="00AC4A01"/>
    <w:p w14:paraId="28DFC41E" w14:textId="587C75B6" w:rsidR="00AC4A01" w:rsidRDefault="00AC4A01">
      <w:r>
        <w:rPr>
          <w:noProof/>
        </w:rPr>
        <w:drawing>
          <wp:inline distT="0" distB="0" distL="0" distR="0" wp14:anchorId="55A95D3B" wp14:editId="7414AEA2">
            <wp:extent cx="5274310" cy="2319020"/>
            <wp:effectExtent l="0" t="0" r="2540" b="5080"/>
            <wp:docPr id="17" name="图片 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A082" w14:textId="6C0D1FD3" w:rsidR="00AC4A01" w:rsidRDefault="00AC4A01">
      <w:r>
        <w:rPr>
          <w:noProof/>
        </w:rPr>
        <w:drawing>
          <wp:inline distT="0" distB="0" distL="0" distR="0" wp14:anchorId="610DC849" wp14:editId="0FAF51D1">
            <wp:extent cx="5274310" cy="2453005"/>
            <wp:effectExtent l="0" t="0" r="2540" b="444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C216" w14:textId="3C449724" w:rsidR="00F42239" w:rsidRDefault="00F42239"/>
    <w:p w14:paraId="42B950CC" w14:textId="30615E4A" w:rsidR="00F42239" w:rsidRDefault="00F42239" w:rsidP="00F42239">
      <w:pPr>
        <w:rPr>
          <w:rFonts w:hint="eastAsia"/>
        </w:rPr>
      </w:pPr>
      <w:r>
        <w:t xml:space="preserve">Package size: </w:t>
      </w:r>
      <w:r>
        <w:t>infinite</w:t>
      </w:r>
      <w:r>
        <w:t>, loaded records: 500,000</w:t>
      </w:r>
    </w:p>
    <w:p w14:paraId="2E670F0E" w14:textId="24ED0BD8" w:rsidR="00F42239" w:rsidRDefault="001F4C27">
      <w:r>
        <w:rPr>
          <w:noProof/>
        </w:rPr>
        <w:lastRenderedPageBreak/>
        <w:drawing>
          <wp:inline distT="0" distB="0" distL="0" distR="0" wp14:anchorId="111FD0F4" wp14:editId="30FE4014">
            <wp:extent cx="5274310" cy="2526030"/>
            <wp:effectExtent l="0" t="0" r="2540" b="762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295F" w14:textId="4034B21D" w:rsidR="001F4C27" w:rsidRDefault="001F4C27">
      <w:r>
        <w:rPr>
          <w:noProof/>
        </w:rPr>
        <w:drawing>
          <wp:inline distT="0" distB="0" distL="0" distR="0" wp14:anchorId="14C8CC69" wp14:editId="6A1C87F4">
            <wp:extent cx="5274310" cy="2188845"/>
            <wp:effectExtent l="0" t="0" r="2540" b="1905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DFAC" w14:textId="1D0E9ADC" w:rsidR="00927A18" w:rsidRDefault="00927A18"/>
    <w:p w14:paraId="5457A770" w14:textId="70462F40" w:rsidR="00927A18" w:rsidRDefault="00E20429">
      <w:r>
        <w:rPr>
          <w:noProof/>
        </w:rPr>
        <w:drawing>
          <wp:inline distT="0" distB="0" distL="0" distR="0" wp14:anchorId="0BA0AE8C" wp14:editId="4EDC30BA">
            <wp:extent cx="5274310" cy="2321560"/>
            <wp:effectExtent l="0" t="0" r="2540" b="254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A8BA" w14:textId="3A209205" w:rsidR="00E20429" w:rsidRDefault="00E20429">
      <w:r>
        <w:rPr>
          <w:noProof/>
        </w:rPr>
        <w:lastRenderedPageBreak/>
        <w:drawing>
          <wp:inline distT="0" distB="0" distL="0" distR="0" wp14:anchorId="789F5145" wp14:editId="51D3819F">
            <wp:extent cx="5274310" cy="2266950"/>
            <wp:effectExtent l="0" t="0" r="2540" b="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9AD1" w14:textId="0FD604F8" w:rsidR="00E20429" w:rsidRDefault="00E20429"/>
    <w:p w14:paraId="208944AF" w14:textId="424A3DA8" w:rsidR="00E20429" w:rsidRDefault="00E20429">
      <w:r>
        <w:rPr>
          <w:noProof/>
        </w:rPr>
        <w:drawing>
          <wp:inline distT="0" distB="0" distL="0" distR="0" wp14:anchorId="039388D1" wp14:editId="5F224F54">
            <wp:extent cx="5274310" cy="255397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1E57" w14:textId="15038E5D" w:rsidR="00A259F3" w:rsidRDefault="00E20429">
      <w:r>
        <w:rPr>
          <w:noProof/>
        </w:rPr>
        <w:drawing>
          <wp:inline distT="0" distB="0" distL="0" distR="0" wp14:anchorId="671CFC24" wp14:editId="75A7D269">
            <wp:extent cx="5274310" cy="2463165"/>
            <wp:effectExtent l="0" t="0" r="2540" b="0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4D6B" w14:textId="77777777" w:rsidR="00A259F3" w:rsidRDefault="00A259F3">
      <w:pPr>
        <w:widowControl/>
        <w:jc w:val="left"/>
      </w:pPr>
      <w:r>
        <w:br w:type="page"/>
      </w:r>
    </w:p>
    <w:p w14:paraId="7446F6E4" w14:textId="252F4EB7" w:rsidR="0043685F" w:rsidRDefault="00A259F3">
      <w:pPr>
        <w:rPr>
          <w:rFonts w:hint="eastAsia"/>
        </w:rPr>
      </w:pPr>
      <w:r>
        <w:rPr>
          <w:rFonts w:hint="eastAsia"/>
        </w:rPr>
        <w:lastRenderedPageBreak/>
        <w:t>Test</w:t>
      </w:r>
      <w:r>
        <w:t xml:space="preserve"> </w:t>
      </w:r>
      <w:r w:rsidR="002E5B8C">
        <w:rPr>
          <w:rFonts w:hint="eastAsia"/>
        </w:rPr>
        <w:t>delete</w:t>
      </w:r>
    </w:p>
    <w:p w14:paraId="355504BD" w14:textId="1B969A52" w:rsidR="0043685F" w:rsidRDefault="0043685F">
      <w:r>
        <w:rPr>
          <w:noProof/>
        </w:rPr>
        <w:drawing>
          <wp:inline distT="0" distB="0" distL="0" distR="0" wp14:anchorId="6D72A491" wp14:editId="26977600">
            <wp:extent cx="5274310" cy="3247390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F7BA" w14:textId="68EEA6C2" w:rsidR="0043685F" w:rsidRDefault="0043685F"/>
    <w:p w14:paraId="04197113" w14:textId="5AE6DED1" w:rsidR="0043685F" w:rsidRDefault="0043685F">
      <w:pPr>
        <w:rPr>
          <w:rFonts w:hint="eastAsia"/>
        </w:rPr>
      </w:pPr>
      <w:r>
        <w:rPr>
          <w:noProof/>
        </w:rPr>
        <w:drawing>
          <wp:inline distT="0" distB="0" distL="0" distR="0" wp14:anchorId="1D2C3847" wp14:editId="3BE54381">
            <wp:extent cx="5274310" cy="1682115"/>
            <wp:effectExtent l="0" t="0" r="2540" b="0"/>
            <wp:docPr id="26" name="图片 26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片包含 背景图案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195B" w14:textId="2019BB04" w:rsidR="0043685F" w:rsidRDefault="0043685F">
      <w:r>
        <w:rPr>
          <w:noProof/>
        </w:rPr>
        <w:drawing>
          <wp:inline distT="0" distB="0" distL="0" distR="0" wp14:anchorId="3CE3DF76" wp14:editId="3FD1A89B">
            <wp:extent cx="5274310" cy="1728470"/>
            <wp:effectExtent l="0" t="0" r="2540" b="5080"/>
            <wp:docPr id="27" name="图片 2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片包含 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49DE" w14:textId="22A69315" w:rsidR="00AF39BF" w:rsidRDefault="00AF39BF"/>
    <w:p w14:paraId="6B654067" w14:textId="4C23F799" w:rsidR="00AF39BF" w:rsidRDefault="00AF39BF">
      <w:pPr>
        <w:rPr>
          <w:rFonts w:hint="eastAsia"/>
        </w:rPr>
      </w:pPr>
    </w:p>
    <w:p w14:paraId="0E073846" w14:textId="65FEE073" w:rsidR="0043685F" w:rsidRDefault="00AF39BF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7833BCA" wp14:editId="24A4A1FB">
            <wp:extent cx="5274310" cy="1871980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A8F" w14:textId="7DF58486" w:rsidR="0043685F" w:rsidRDefault="0043685F">
      <w:r>
        <w:rPr>
          <w:noProof/>
        </w:rPr>
        <w:drawing>
          <wp:inline distT="0" distB="0" distL="0" distR="0" wp14:anchorId="4E5EAB7A" wp14:editId="79BC75EF">
            <wp:extent cx="5274310" cy="1979930"/>
            <wp:effectExtent l="0" t="0" r="2540" b="1270"/>
            <wp:docPr id="28" name="图片 28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中度可信度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0655" w14:textId="0301DC40" w:rsidR="00AF39BF" w:rsidRDefault="00AF39BF"/>
    <w:p w14:paraId="796B2FE7" w14:textId="25E2F173" w:rsidR="00AF39BF" w:rsidRDefault="00EF5C42">
      <w:pPr>
        <w:rPr>
          <w:noProof/>
        </w:rPr>
      </w:pPr>
      <w:r>
        <w:rPr>
          <w:noProof/>
        </w:rPr>
        <w:drawing>
          <wp:inline distT="0" distB="0" distL="0" distR="0" wp14:anchorId="3B957588" wp14:editId="30448328">
            <wp:extent cx="5274310" cy="3589020"/>
            <wp:effectExtent l="0" t="0" r="254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5C4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30D3C94" wp14:editId="7A443645">
            <wp:extent cx="5274310" cy="3525520"/>
            <wp:effectExtent l="0" t="0" r="2540" b="0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59056" w14:textId="297CD83B" w:rsidR="00EF5C42" w:rsidRDefault="00701EA3">
      <w:r>
        <w:rPr>
          <w:noProof/>
        </w:rPr>
        <w:drawing>
          <wp:inline distT="0" distB="0" distL="0" distR="0" wp14:anchorId="33D42620" wp14:editId="7226EB3A">
            <wp:extent cx="5274310" cy="3462020"/>
            <wp:effectExtent l="0" t="0" r="2540" b="508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1172" w14:textId="0D2A1D3B" w:rsidR="00DE4C70" w:rsidRDefault="00DE4C70"/>
    <w:p w14:paraId="23B0199B" w14:textId="6E083984" w:rsidR="00DE4C70" w:rsidRDefault="00DE4C70">
      <w:r>
        <w:rPr>
          <w:noProof/>
        </w:rPr>
        <w:lastRenderedPageBreak/>
        <w:drawing>
          <wp:inline distT="0" distB="0" distL="0" distR="0" wp14:anchorId="27580CDF" wp14:editId="2F01AAF5">
            <wp:extent cx="5274310" cy="3298190"/>
            <wp:effectExtent l="0" t="0" r="2540" b="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7CDB" w14:textId="24D13C41" w:rsidR="00DE4C70" w:rsidRDefault="00E25DE0">
      <w:r>
        <w:rPr>
          <w:noProof/>
        </w:rPr>
        <w:drawing>
          <wp:inline distT="0" distB="0" distL="0" distR="0" wp14:anchorId="137A172F" wp14:editId="2115E76E">
            <wp:extent cx="5274310" cy="3216910"/>
            <wp:effectExtent l="0" t="0" r="2540" b="254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1628F" w14:textId="619BEEC4" w:rsidR="002E6ECB" w:rsidRPr="00F42239" w:rsidRDefault="002E6ECB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623B244" wp14:editId="3AC7D08C">
            <wp:extent cx="5274310" cy="339915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6ECB" w:rsidRPr="00F422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rAUAYZVaeywAAAA="/>
  </w:docVars>
  <w:rsids>
    <w:rsidRoot w:val="0032045B"/>
    <w:rsid w:val="000A2D55"/>
    <w:rsid w:val="001F4C27"/>
    <w:rsid w:val="0026063C"/>
    <w:rsid w:val="002E5B8C"/>
    <w:rsid w:val="002E6ECB"/>
    <w:rsid w:val="0032045B"/>
    <w:rsid w:val="003D5268"/>
    <w:rsid w:val="0043685F"/>
    <w:rsid w:val="004D4F87"/>
    <w:rsid w:val="0050339D"/>
    <w:rsid w:val="005A7D63"/>
    <w:rsid w:val="006F48AC"/>
    <w:rsid w:val="00701EA3"/>
    <w:rsid w:val="007C2B37"/>
    <w:rsid w:val="007F2CD5"/>
    <w:rsid w:val="00893E9C"/>
    <w:rsid w:val="00927A18"/>
    <w:rsid w:val="00A259F3"/>
    <w:rsid w:val="00AC4A01"/>
    <w:rsid w:val="00AF39BF"/>
    <w:rsid w:val="00CA4669"/>
    <w:rsid w:val="00DE4C70"/>
    <w:rsid w:val="00E16DCF"/>
    <w:rsid w:val="00E20429"/>
    <w:rsid w:val="00E25DE0"/>
    <w:rsid w:val="00E667B2"/>
    <w:rsid w:val="00EA001A"/>
    <w:rsid w:val="00EF5C42"/>
    <w:rsid w:val="00F4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22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3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14</cp:revision>
  <dcterms:created xsi:type="dcterms:W3CDTF">2022-10-29T08:07:00Z</dcterms:created>
  <dcterms:modified xsi:type="dcterms:W3CDTF">2022-10-2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